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outh</w:t>
      </w:r>
      <w:r>
        <w:t xml:space="preserve"> </w:t>
      </w:r>
      <w:r>
        <w:t xml:space="preserve">Afric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outh Africa received a score of 82.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outh Afric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outh Africa received a score of</w:t>
      </w:r>
      <w:r>
        <w:t xml:space="preserve"> </w:t>
      </w:r>
      <w:r>
        <w:rPr>
          <w:b/>
          <w:bCs/>
        </w:rPr>
        <w:t xml:space="preserve">86.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outh Africa received a score of 83.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outh Africa received a score of 77.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outh Africa received a score of 8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outh Afric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outh Afric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outh Afric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outh Afric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outh Afric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outh Afric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outh Afric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outh Afric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outh Afric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outh Afric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outh Afric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outh Africa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85,1996,2001,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7,2018</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5, 2000, 2005,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 1993, 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2003, 2004, 2005, 2006, 2007, 2008, 2009, 2010, 2011, 2012, 2013, 2014, 2015,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30:16Z</dcterms:created>
  <dcterms:modified xsi:type="dcterms:W3CDTF">2024-11-11T23: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outh Africa Country Report</vt:lpwstr>
  </property>
  <property fmtid="{D5CDD505-2E9C-101B-9397-08002B2CF9AE}" pid="10" name="toc-title">
    <vt:lpwstr>Table of contents</vt:lpwstr>
  </property>
</Properties>
</file>